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DDDD2C" w14:textId="2F368368" w:rsidR="004B1645" w:rsidRDefault="008934F2">
      <w:r>
        <w:rPr>
          <w:noProof/>
        </w:rPr>
        <w:drawing>
          <wp:inline distT="0" distB="0" distL="0" distR="0" wp14:anchorId="23622B27" wp14:editId="3703FE10">
            <wp:extent cx="5935345" cy="6950710"/>
            <wp:effectExtent l="0" t="0" r="825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695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164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14871" w14:textId="77777777" w:rsidR="00AE232E" w:rsidRDefault="00AE232E" w:rsidP="00A567EE">
      <w:pPr>
        <w:spacing w:after="0" w:line="240" w:lineRule="auto"/>
      </w:pPr>
      <w:r>
        <w:separator/>
      </w:r>
    </w:p>
  </w:endnote>
  <w:endnote w:type="continuationSeparator" w:id="0">
    <w:p w14:paraId="694E19EE" w14:textId="77777777" w:rsidR="00AE232E" w:rsidRDefault="00AE232E" w:rsidP="00A567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0EA6B5" w14:textId="77777777" w:rsidR="00AE232E" w:rsidRDefault="00AE232E" w:rsidP="00A567EE">
      <w:pPr>
        <w:spacing w:after="0" w:line="240" w:lineRule="auto"/>
      </w:pPr>
      <w:r>
        <w:separator/>
      </w:r>
    </w:p>
  </w:footnote>
  <w:footnote w:type="continuationSeparator" w:id="0">
    <w:p w14:paraId="102C09B7" w14:textId="77777777" w:rsidR="00AE232E" w:rsidRDefault="00AE232E" w:rsidP="00A567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DEB80" w14:textId="2F9D9728" w:rsidR="00A567EE" w:rsidRDefault="00A567EE">
    <w:pPr>
      <w:pStyle w:val="Header"/>
    </w:pPr>
    <w:r>
      <w:t>Hakan Gunerli Lab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sTC3MDMwszAyNTJQ0lEKTi0uzszPAykwrAUA3oVxJiwAAAA="/>
  </w:docVars>
  <w:rsids>
    <w:rsidRoot w:val="0079054D"/>
    <w:rsid w:val="004B1645"/>
    <w:rsid w:val="0079054D"/>
    <w:rsid w:val="008934F2"/>
    <w:rsid w:val="00A567EE"/>
    <w:rsid w:val="00AE2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B73DE"/>
  <w15:chartTrackingRefBased/>
  <w15:docId w15:val="{D19FD801-F510-4938-AF01-6A4EDAA46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7EE"/>
  </w:style>
  <w:style w:type="paragraph" w:styleId="Footer">
    <w:name w:val="footer"/>
    <w:basedOn w:val="Normal"/>
    <w:link w:val="FooterChar"/>
    <w:uiPriority w:val="99"/>
    <w:unhideWhenUsed/>
    <w:rsid w:val="00A567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3</cp:revision>
  <dcterms:created xsi:type="dcterms:W3CDTF">2021-02-19T22:53:00Z</dcterms:created>
  <dcterms:modified xsi:type="dcterms:W3CDTF">2021-02-19T22:53:00Z</dcterms:modified>
</cp:coreProperties>
</file>